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64FFC" w14:textId="734F586A" w:rsidR="00E66319" w:rsidRDefault="004B3511">
      <w:r>
        <w:rPr>
          <w:rFonts w:ascii="微软雅黑" w:eastAsia="微软雅黑" w:hAnsi="微软雅黑"/>
          <w:noProof/>
          <w:sz w:val="22"/>
        </w:rPr>
        <w:drawing>
          <wp:inline distT="0" distB="0" distL="0" distR="0" wp14:anchorId="4C6EEFFC" wp14:editId="77317B94">
            <wp:extent cx="5274310" cy="2396490"/>
            <wp:effectExtent l="0" t="0" r="2540" b="3810"/>
            <wp:docPr id="1" name="图片 1" descr="计算机生成了可选文字:&#10;5．Thespiralmodelofsoftwaredevelopment&#10;O&#10;A.Endswiththedeliveryofthesoftwareproduct.&#10;OB.Ismorechaoticthantheincrementalmodel.&#10;O&#10;C.Includesprojectrisksevaluationduringeachiteration.&#10;D.Alloftheabove.&#10;正确答案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计算机生成了可选文字:&#10;5．Thespiralmodelofsoftwaredevelopment&#10;O&#10;A.Endswiththedeliveryofthesoftwareproduct.&#10;OB.Ismorechaoticthantheincrementalmodel.&#10;O&#10;C.Includesprojectrisksevaluationduringeachiteration.&#10;D.Alloftheabove.&#10;正确答案C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FD83D" w14:textId="32A7A0A8" w:rsidR="009F7B3C" w:rsidRDefault="009F7B3C">
      <w:r>
        <w:rPr>
          <w:rFonts w:ascii="微软雅黑" w:eastAsia="微软雅黑" w:hAnsi="微软雅黑"/>
          <w:noProof/>
          <w:sz w:val="22"/>
        </w:rPr>
        <w:drawing>
          <wp:inline distT="0" distB="0" distL="0" distR="0" wp14:anchorId="4CCAE1AF" wp14:editId="51BF4ADB">
            <wp:extent cx="5274310" cy="2313305"/>
            <wp:effectExtent l="0" t="0" r="2540" b="0"/>
            <wp:docPr id="2" name="图片 2" descr="计算机生成了可选文字:&#10;04．10〕《ncomponent-leveldesignpersistentdatasourcesreferto&#10;OComponent》ibraries&#10;ODatabases&#10;OFiles&#10;@Alloftheabove&#10;Obandc&#10;〖答案]E&#10;（来源〗第14章第10题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计算机生成了可选文字:&#10;04．10〕《ncomponent-leveldesignpersistentdatasourcesreferto&#10;OComponent》ibraries&#10;ODatabases&#10;OFiles&#10;@Alloftheabove&#10;Obandc&#10;〖答案]E&#10;（来源〗第14章第10题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1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B127D" w14:textId="4056D8A8" w:rsidR="009F7B3C" w:rsidRDefault="009F7B3C">
      <w:pPr>
        <w:rPr>
          <w:rFonts w:hint="eastAsia"/>
        </w:rPr>
      </w:pPr>
      <w:r>
        <w:rPr>
          <w:rFonts w:ascii="微软雅黑" w:eastAsia="微软雅黑" w:hAnsi="微软雅黑"/>
          <w:noProof/>
          <w:sz w:val="22"/>
        </w:rPr>
        <w:drawing>
          <wp:inline distT="0" distB="0" distL="0" distR="0" wp14:anchorId="662540DB" wp14:editId="1C51B060">
            <wp:extent cx="5274310" cy="1451610"/>
            <wp:effectExtent l="0" t="0" r="2540" b="0"/>
            <wp:docPr id="3" name="图片 3" descr="计算机生成了可选文字:&#10;〔24．10〕Scenario-basedtesting&#10;O&#10;concentratesonactorandsoftwareiInteraction&#10;O&#10;misseserrorsinspecifications&#10;O&#10;misseserrorsinsubsysteminteractions&#10;@bothaandb&#10;〖答案〗A&#10;（来源〗第24章第10题&#10;（提示〗基于故障的测這忽略了两种主要类型的错i吴．不正确地规格说明@子系统间的交互。基于场景的测关心与软件的交互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计算机生成了可选文字:&#10;〔24．10〕Scenario-basedtesting&#10;O&#10;concentratesonactorandsoftwareiInteraction&#10;O&#10;misseserrorsinspecifications&#10;O&#10;misseserrorsinsubsysteminteractions&#10;@bothaandb&#10;〖答案〗A&#10;（来源〗第24章第10题&#10;（提示〗基于故障的测這忽略了两种主要类型的错i吴．不正确地规格说明@子系统间的交互。基于场景的测关心与软件的交互。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5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noProof/>
          <w:sz w:val="22"/>
        </w:rPr>
        <w:drawing>
          <wp:inline distT="0" distB="0" distL="0" distR="0" wp14:anchorId="13133655" wp14:editId="67879C1D">
            <wp:extent cx="5274310" cy="1109345"/>
            <wp:effectExtent l="0" t="0" r="2540" b="0"/>
            <wp:docPr id="4" name="图片 4" descr="计算机生成了可选文字:&#10;〔29．10〕AbasicconfigurationObjectisa&#10;O&#10;programdatastructure&#10;O&#10;hardwaredriver&#10;·unitOfinformation&#10;Ooftheabove&#10;〖答案〗C&#10;（来源〗第29章第10题&#10;createdbyasoftwareengineerduringsomephaseOfthesoftwaredevelopmentproc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计算机生成了可选文字:&#10;〔29．10〕AbasicconfigurationObjectisa&#10;O&#10;programdatastructure&#10;O&#10;hardwaredriver&#10;·unitOfinformation&#10;Ooftheabove&#10;〖答案〗C&#10;（来源〗第29章第10题&#10;createdbyasoftwareengineerduringsomephaseOfthesoftwaredevelopmentprocess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F7B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NrUwNTU0MTY2MTVR0lEKTi0uzszPAykwrAUA9cyrSCwAAAA="/>
  </w:docVars>
  <w:rsids>
    <w:rsidRoot w:val="00E66319"/>
    <w:rsid w:val="004B3511"/>
    <w:rsid w:val="0069077C"/>
    <w:rsid w:val="009F7B3C"/>
    <w:rsid w:val="00E6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06E97"/>
  <w15:chartTrackingRefBased/>
  <w15:docId w15:val="{FD59841C-3BE3-49F2-AF2F-A79D1549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苯满满</dc:creator>
  <cp:keywords/>
  <dc:description/>
  <cp:lastModifiedBy>苯满满</cp:lastModifiedBy>
  <cp:revision>3</cp:revision>
  <dcterms:created xsi:type="dcterms:W3CDTF">2019-06-25T11:30:00Z</dcterms:created>
  <dcterms:modified xsi:type="dcterms:W3CDTF">2019-06-25T12:07:00Z</dcterms:modified>
</cp:coreProperties>
</file>